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ARIN_ซุปตาร์</w:t>
      </w:r>
      <w:r>
        <w:t xml:space="preserve"> </w:t>
      </w:r>
      <w:r>
        <w:t xml:space="preserve">พาตะลุย</w:t>
      </w:r>
      <w:r>
        <w:t xml:space="preserve"> </w:t>
      </w:r>
      <w:r>
        <w:t xml:space="preserve">รีรัน</w:t>
      </w:r>
    </w:p>
    <w:p>
      <w:pPr>
        <w:pStyle w:val="Date"/>
      </w:pPr>
      <w:r>
        <w:t xml:space="preserve">วันพฤหัสบดีที่</w:t>
      </w:r>
      <w:r>
        <w:t xml:space="preserve"> </w:t>
      </w:r>
      <w:r>
        <w:t xml:space="preserve">2</w:t>
      </w:r>
      <w:r>
        <w:t xml:space="preserve"> </w:t>
      </w:r>
      <w:r>
        <w:t xml:space="preserve">พฤษจิก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ร็จแล้วอยากไปบ้านจริงๆอยู่บ้านก็แอบใส่กางเกง ของผู้ชายเหมือนกันไม่มีจริงนะบางทีอ่ะ ของพี่ใส่หลวงพ่อมาใส่ก็ได้ด้วยนะบอกแล้วว่าสลับกันใส่ได้นะครับเพราะวันนี้เนี่ยคือ กางเกงขาสั้นของ clothing ที่ใส่สบายและใส่ได้ทุกกิจกรรมคือนะครับเดี๋ยวนี้ลองพูดว่า ในบ้านก็ได้เพราะบางคนเนี่ยเขาไม่ค่อยออกไปไหนนะครับแต่อยู่บ้านเนี่ย อะไรก็ได้หรอให้มันแกว่งไปแกว่งมาแบบนี้ ตัวเองแล้วก็บางทีแฟนไบโอไว้ซองเดินออกไปหน้าบ้านจะได้ไม่อายใคร สบายสบายเพราะว่าผ้าเป็นผ้า Cotton 100% ความยาวขายว่ามันเป็นทรงที่ผู้ชาย ชอบชายสั้นกว่านี้อีก 20 นิ้วนะครับโดยประมาณนะครับ ไหวไหมครับเผื่อผู้สูงอายุเขาไม่ชอบจริงๆขาสั้นเนี่ยแต่มันก็สามารถทำให้พับได้นะครับ ดูวัยรุ่นขึ้นขย่มให้ดู 1 ขามันจะทำให้เราเนี่ยนะครับดู มากินขึ้นแทนที่จะใส่กางเกงขาสั้นเหมือนธรรมดาทั่วไปปุ๊บนะครับก็เป็นกางเกงทรงแฟชั่นขึ้นมา เลยนะครับเดี๋ยวให้ดูอ่านนี่ วัยรุ่นขึ้นคุณอาจจะโกหกตัวมันเยอะไปไม่เยอะหรอกค่ะอาจจะแบ่งให้ลูกชายใส่ลูกชายก็ไป แบบนี้ก็ได้แค่นี้แหละกูจะเอากางเกงแบบนี้ก็ได้นะคะเพราะตัวนี้นะคะ เดี๋ยวก็สวยเสื้อก็สวยนะครับ 900 บาทจัดไปเลยซื้อ 3 ตัวก่อนนะครับแล้วก็มีอีก 3 ตัว ทั้งหมดนี้ ไม่ซ้ำกันด้วย ผี 6 ตัวแบบนี้ 999 บาทนะคะเฉพาะทรูช้อปปิ้งเท่านั้นนะกูผู้ชมขาสีที่ได้ ได้สีดำค่ะสีเขียวขี้ม้า ได้สีกรมธาตุแล้วก็ได้สีเทานะคะสีน้ำตาลเข้มแล้วก็สีเบจค่ะ สวยทุกสีเท่ทุกสีใครใส่ก็หล่อนะคะระยะเวลาโปรโมชั่น 1 ตุลา ผม 2564 ถึง 30 มิถุนายน 2560 5 990 เท่านั้นนะครับแล้ววันนี้เนี่ยที่บอกคืออะไรครับกางเกงเป็นกางเกงทรงสวยนะครับก็คือการ หรือ cutting เขาเนี่ยนะครับเหมือนทรงแบบกางเกงๆอ่ะถ้าไม่บอกก็คือตัว 300 500 บาท ไม่เชื่อนะเพราะมันใส่แล้วมันดูดีเลยอ่ะ ไม่มีตรงไหนที่บานออกไม่มีตรงไหนที่ไม่เข้าส่งเลยอ่ะจริงจะเป็นขาเล็กขาใหญ่คือใส่ออกมานะ ก็ไปตัดผมไปคือดูดีดูมั่นใจผมก็ไม่ค่อยเท่าไหร่นะแต่ผมเป็นคนขาเล็ก คนใส่ของโค้ชชิ่ง ดูมั่นใจใส่เอาไปไหนก็ได้นะครับไม่เห็นมีใครมาทักเหมือนแบบใส่กางเกงขาสั้นเมื่อก่อนเลย อันนี้คือส่งดีนะครับแล้วก็เนื้อผ้าดีด้วยนะครับเป็น Cotton 100 นะอันนี้นะครับให้ดู ด้านในเลยนะ แต่ไม่บาง แล้วก็ไม่หนาจนเกินไปนะมันทำให้เราใส่สบายนะครับผิวสัมผัสด้วยการเดินในการ เหม็นตัวเดินวิ่งนะครับลุกนั่งอะไรเนี่ยนะครับมันไม่อึดอัด ไม่เสร็จสีนะครับตัวผ้า Cotton 100% เนี่ยตรงนี้นั่นเองนะครับแล้ววันนี้เนี่ยที่บอกก็คือ มากับกระเป๋า 2 ข้างนะครับแก้ขาสั้นปุ๊บ เสาตีนแค่นี้เองรถติดแล้วเนี่ยของไม่ได้เดี๋ยวของหล่นแถวนี้ครับรวมเท่าไหร่เนี่ย 2 ข้างเลยไหม กระเป๋าซ้ายขวานะครับแต่ข้างนี้ ถุงใส่ของไปด้วย โทรศัพท์มือถือนะครับหน้าจอ 6 นิ้วใส่เข้าไปได้เลย ตั้งแต่แรกแล้วนะไม่บอกก็รู้ว่าผมใส่ของนะแล้วก็ไม่ต้องกลัวตกด้วยนะครับกระเป๋าลึกนะครับ ไม่เสียทรงเนาะจริงนะครับแล้วก็อย่างเงี้ย เราแต่งตัวธรรมดาถูกไหมครับจะเดินไปซื้อของปากซอยนู่นนี่นั่นแต่เนี่ยถ้ามีนะนิดนึง แต่งตัวเสื้อยืดกางเกงขาสั้นที่มันดูดีของโค้ทติ้งแล้วนะครับเพิ่ม Accessories สัก 1 อันแล้วก็จะเป็น ถ้ายังพรุ่งนี้ก็ได้นะครับ เป็นเสื้อคลุมไหมครับแขนสั้นแบบนี้ใส่ได้เลยก็เปลี่ยนลุคเลยนะต้องนะครับจะเป็นเชิ้ตตัวเดียวก็ได้ จริงๆสีมันเข้ามากเลยนะ ฟ้ากับสีเบจแบบนี้นะครับผม ใส่ได้หมดเลยนะครับหนูนึกถึงเลยอยากให้แบบ อยากไปทะเลลึกถึงผิวหนังมีเฉพาะในรายการ ออกไปเที่ยวได้กูจะได้มีกางเกงขาสั้นดีๆหล่อๆเท่ๆมาเที่ยวกัน ราคามันถูก แนะนำให้ซื้อแล้ววันนี้ได้ไป 6 ตัว 6 สีนะครับแต่ละสีเนี่ยก็คือเป็นสีแบบคุมโทน ที่ทุกคนใส่กันได้สียอดนิยมนะว่าอย่างนั้นนะครับจะเป็นสีดำนะครับหรือว่าจะเป็นสีเขียวสีกรม สีเทากับสีน้ำตาลเข้มหรือสีเบจนะครับคือได้สีสวยยังไม่พอนะครับผ้าก็ใส่สบายตัวเอวของยางยืดคือไม่ต้องไปกำหนดซะอย่างสมมุติ ผมซื้อไซส์ 32 ให้มันเท่าผมเกือบปีหน้าผมน้ำหนักขึ้นใส่ไม่ได้ต้องหาซื้อใหม่นะแต่เพราะมันเป็นฟรีไซส์ ทำให้เราเนี่ยนะครับใส่ได้เลยโดยที่ไม่ต้องเปลี่ยนกางเกงไม่ต้องไปหาซื้อใหม่นะครับแบบนี้เลยนะครับเอวขอบยางยืดนะคะ ตัดเย็บดีด้วยแล้วก็ตัวเชื่อมเนี่ยนะครับชอบมากเลยสีดีกว่ากางเกงนะครับคือบางทีอ่ะเราชอบใส่เสื้อผ้า ถุงมือยกมือแล้วเสื้อก็มา กางเกงสีนึงเชือกสีนึงนะครับมาช่วยทำให้ดูแบบแปลกๆนิดนึงกระผมแต่ชอบมากเพราะว่ามันเป็นสีเดียวกันนะครับ ขยายได้นะครับถึง 32 คนที่เขามีถุง หุ่นหมีหน่อยเขาจะไม่ชอบเอวที่มันเป็นแบบรุ่นกระดุมหรือซิเพราะบางทีเขานั่งนะครับ กด มันรับแต่เนี่ย ยืดได้ยืดได้สบายสบายกินบุฟเฟ่ต์ได้เปิดนะคะใส่ตัวนี้ไปกินบุฟเฟ่ต์กัน ผมเห็นมะย้ำเลยค่ะคุณพ่อขาหรือว่าตอนนี้คุณแม่นั่งดูอยู่นะ เอว 30 ถึง 40 นิ้วใส่ได้สะโพกไม่เกิน 46 นิ้วใส่ได้แท้ๆหน่อยนะคะ โทรเลยคุณผู้ชมเนี่ยมันบอกว่า มาตรฐานการตัดเย็บเป็นแบบ เลี้ยวเข้าอ่ะ ฟังแล้วดูดิ เข็ม ออกมาเนี่ยนะครับได้มาตรฐานมาก ไม่ซื้อไม่ได้แล้วตัวละ 166 บาท 50 สตางค์ซึ่งจริงๆตัวนี้ 390 9 บาทนะคะ วันนี้มาขายครั้งแรกจัดให้ในราคาแบบสุดๆไปเลยแล้วเชื่อของเขาเป็นสีเดียวกันกับ กางเกงอย่างที่ไผบอก แล้วคือเขามีการเย็บเชือกเนี่ยติดไว้กับด้านหลังเท่านั้นค่ะคุณผู้ชม ผูกเท่าไหร่ยังไงก็แล้วแต่รุ่นนึงอ่ะ มันจะไม่มีทางหลุดออกมา แล้วมันก็จะไม่มีทางเดินเข้าไปข้างในยางยืดด้วยอะตอมแบบของโค้ทติ้งนะครับที่ออกแบบมาเพื่อคนที่เจอปัญหาแบบนี้ ถูกต้องผ่าสะโพกนะคะใครที่ไม่เกิน 46 นิ้วใส่ได้หล่อๆและย้ำว่าเอว 30 ถึง 40 นิ้วใส่ได้เป็นฟรีไซส์ผ้าถูกต้องนะครับวันนี้ไซส์เล็กไซส์ใหญ่ใส่แล้วไม่อึดอัด บ่ายแน่นอนนะครับเพราะนอกจากมาตรฐานในการออกแบบ ออกมาดีแล้วก็ต้องรอเนี่ยเขาระบายอากาศได้ดีนะครับอันนี้เนี่ยหลายๆคนชอบนะครับ บางทีเนี่ยกำลังใส่กางเกงแบบไหนวะทำไมมันออกแข้งออกขาออกช่วงล่างเหลือเกิน เหมียวไม่หมดแล้วเนี่ยเดินไม่ไหวล่ะเพราะ ปูนระบายอากาศไม่ดีนะเรานี่ทำให้ดูเลย ค**พุ่งขนาดนี้นะคะ ทำไมไม่ตอบ สบายตัวไหม สักครู่เนี่ยเรียกว่าทำงานว่าทำอะไรที่ออกกำลังกาย ขาสั้น ซื้อกางเกงอยู่บ้าน 1 ตัว ไปไกลๆ 1 ตัวเก่านี้ทุกตัวตัวเดียว ก็ต้องบอกว่าเป็น เป็นตัวแทนคนที่แบบไซส์ใหญ่ไซส์ XL xxl กางเกง 2 ตัวนะครับถูกขนาดนี้ไม่น่าเชื่อผมอยากจะซื้อตุนไว้หลายตัวเลยเพราะว่าขาสั้นเนี่ย ใส่กันอยู่แล้วแล้วบางทีอ่ะขาสั้นน่ะ ถ้าอยากรู้คุณพ่อมันหาใส่สบายยากหรือบางทีใส่สบายแล้วมันดูไม่ดี เอาโค้ทติ้งไปเนี่ยดีมากๆนะคะวันนี้มาอยู่ในช่อง True Shopping ทำไมสายแม่นเหลือเกินนะคะ 6 ตัว 999 บาทเราจัดราคานี้ให้ สภาพการตัดเย็บดีผ้าดีระบายอากาศดีนะคะตัวละ 166 บาท 50 สตางค์โทรมาด่วนค่ะ ระยะเวลาโปรโมชั่น 1 ตุลาคม 2560 ถึง 30 มิถุนายน แต่ว่าต้องชอบในราคาที่ประหยัดแล้วก็พิเศษแล้วก็ต้องของดีด้วยนะคะ กางเกงขาสั้นแบบนี้แหละจ้ะ 6 ตัวเอาไปใส่อยู่บ้านสบายๆหล่อๆนะคะทุกคน โค้ทติ้งเราสองคนหมดเวลาแล้วค่ะ อมรินทร์ทีวี สวัสดีปีใหม่นะครับ อมรินทร์ทีวีเอชดี 34 นะครับ ขอให้เป็นปีที่ดีขึ้นกว่าปีที่แล้วนะครับ ทุกคนนะครับสุขภาพร่างกายแข็งแรงนะครับขอให้รวยปีที่แล้วมีความสุข ปีที่แล้วแล้วก็ ได้เที่ยวมากกว่าปีที่แล้วนะครับ เฮียครับ อมรินทร์ทีวี เวลา 9:30 น ช่อง 34 ช่อง 3 ห</w:t>
      </w:r>
      <w:r>
        <w:rPr>
          <w:i/>
        </w:rPr>
        <w:t xml:space="preserve">ใหญ่ที่สุดในโลกค่ะสีเหลืองทองอร่ามเลยนะคะนั่งเรือชมแม่น้ำเจ้าพระยา ฟังก์ชันในเรื่องการพักผ่อนจริงๆพรุ่งนี้แล้วก็เอาไปให้ อาหารให้เราได้ทานก็เป็นฝูงรวมของการดูแลสุขภาพแบบครบวงจรเลยนะคะ ช่อง 34 ผมพามาเที่ยวใกล้ๆจังหวัดกรุงเทพฯคือจังหวัดสมุทรปราการ หูมินิมอลเหมือนอยู่ญี่ปุ่นเลยเหมือนบ้านเร็วกลางประมาณนี้ รายการเที่ยวไม่ซ้ำทาง ทุกวันเสาร์เวลา 15:00 น ถึง 16:00 น อมรินทร์ทีวีเอชดีช่อง 34 ครับ จะพาไปทำอาหาร แล้วนำไปมอบให้กับบุคลากรทางการแพทย์จำนวน 100 กล่อง กิจกรรมเยอะแยะมากมาย กุ้งมังกร คุณนายจ่ายตลาด ทุกวันอาทิตย์เวลา 13:40 น อมรินทร์ทีวีติดตามชมการถ่ายทอดสดการออกรางวัลสลากกินแบ่งรัฐบาล สรุป ติดตามชมการถ่ายทอดสดการออกรางวัลสลากกินแบ่งรัฐบาลทุกวันที่ 1 และวันที่ 16 เวลา 13:50 น ถึง 16:00 น ช่อง 34 อมรินทร์ทีวี สามารถรับชมรายการนี้ด้วยระบบคำบรรยายแทนเสียง รายการต่อไปนี้เป็นรายการทั่วไปสามารถรับชมได้ทุก รายการต่อไปนี้เป็นรายการที่มีบริการคำบรรยายแทนเสียงและบริการเสียงบรรยายภาพท่านสามารถเลือก เปิดและปิดคำบรรยายแทนเสียงและเลือกรับฟังเสียงบรรยายภาพได้ที่ช่องเสียงบรรยายภาพ เครื่องรับโทรทัศน์ในระบบดิจิตอล อมรินทร์ทีวี สวัสดีครับคุณผู้ชมครับผมสวัสดีครับ ดูรายการซุปตาร์พาตะลุยนะฮะแต่ตอนนี้นะครับเป็นซุปตาร์พาตะลุย ครับผมตอนนี้เนี่ย มันเป็นช่วงที่เราไม่สามารถออกไปไหนได้นะครับไปไหนพี่กรคนเดิมเขาไม่ทำงานแล้วนะช่วงนี้ ที่โด่งดังในโลกโซเชียลอะไรหลายอย่างก็ทิ้งรายการไปแล้วเรียบร้อยนะครับผม นิทาน ตูมตามยุทธนาครับผม ผมพาเที่ยวแบบพาเที่ยวแบบพาเที่ยวแบบครับผม เมื่อไหร่จะมาเนี่ยที่ไหนเนี่ย หรือเปล่า ไม่ได้ซักผ้าเลยทั้งนั้นผมมีรุ่นพี่เป็นตัวอย่าง เขารักแฟน โตโน่ คุณยังเป็นพิธีกรอยู่ใช่ไหม ตะลุย แรกคือที่เราเคยเจอกันที่ระนองแล้วก็ครั้งที่ 2 ในเชียงใหม่ เอาไปขึ้นหน่อย แล้วครั้งนี้ก็มาไว้ ตอนที่เขาไปเชียงใหม่ตอนนั้นประมาณ 3 ปีแล้วนะ 2-3 ปีแล้ววันนั้นคือเป็นช่วงที่เขาเนี่ย อกหักเล็กๆตอนนั้นมันก็เป็นมันประมาณ 3 ปีแล้ว ระหว่างทางอีกเยอะไหมอ่ะตรงๆ ไม่มี ตูมตามอะไรล่ะ นี่ก็ได้นี่ก็ได้มันก็สบายไงคนเรามันก็แบบว่ามันก็ยังไม่เจอคนที่ใช่ไง มาระยะ 3 ปีแล้ว รู้จักข้าวตอนแรกผมนึกว่าคุณคุยกับ คนกินคน ใช่เป็นละครไงหลังจากนั้นน่ะนัทเป็นคนแนะนำให้รู้จัก บ้านผมเนี่ย ใช่ ก็รักแฟนเหมือนคุณเป็นคุณก็เป็นใช่ป่ะรักมากครับ ไม่เคยคิดจะ มีใครไว้ใจนั่นมีแต่เขาชื่ออะไร เอาจริงเอาจริง เป็นคนพิมพ์มานานแล้ว ก็อันดับแรกอ่ะคือรู้จักกันมาจากไหน ตั้งแต่ ก่อนหน้านี้แบบเป็นปีแล้วนานมากกว่าที่จะมีโอกาสได้คุยกันจริงๆเลยนะครับก็ ทักทายตอนนี้ก็ยังไม่ได้ ลุกอะไรเขาเลยไม่ได้ไปจีบอะไรจริงจังแต่แค่รู้ว่าเจอน้องแล้วก็ผ่านแม่สื่อให้น้องแนท เอาเลยพี่ ทำไมหน้าตาเหมือนกันทุกคนเลยวะทำไมต้องถามอย่างนี้มันไม่ใช่เรื่องเดียวกันเลย คุณตั้งสเปคเวลาคุณมีแฟน คนมีตังค์ก็ไปไม่ได้ตั้งใจผมแค่รู้สึกว่า ชอบแบบไหนก็คือรู้ความรู้สึกมันจะบอกเองอะไรนะแค่นั้นเองแต่ว่ามันดันมันดันคงเป็นคนไทยนี้มั้ง ขณะนี้และขณะนี้เลย ตอนแรกที่คุณเห็นแล้วว่าน่ารักแล้วก็มีการ เราก็ทำได้แค่ กดไลค์ให้กดไลค์แล้วก็รีพลายสตอรี่มันก็จะเด้งเข้าไปใน message อยู่แล้ว ขอบคุณค่ะทักทายกันแค่นี้เองไม่ได้คุยอะไรกัน ไม่ตามด้วย ผ่านไปประมาณแบบ หลายเดือนกว่าๆเขาจะแบบ โอเคมาตอบผม กระเป๋าข้างล่างให้ผมกระโดดแล้วก็แบบกดหัวใจกดหัวใจอะไรเงี้ยเฉยเลยนะครับแล้วก็แบบ ไม่กล้าทักเขาอย่างที่บอกแหละเราก็ไม่รู้ว่ามันเดี๋ยวเขาจะหาว่าเราไปมั่วหรือเปล่าเนี่ยเพราะเราไม่อยากให้มันรู้สึกอย่างนั้น จริงๆชอบจริงๆ จริงๆแล้วทำไมเขาถึงตอบเรากลับมาเราไปทำอะไรหาเขาหรือเปล่าไม่รู้ชื่อผู้รับ ต้องขอบคุณนะที่ไปคุยกับน้องเลยเนี่ยพี่ตามชอบหน้าเลยนะบอกมานานแล้วนะ สุดท้ายแล้วอ่ะ เขาก็เพิ่งมาแบบ หายไปหลายเดือนมาก ก่อนที่จะคุยกันนี่ประมาณ 4-5 เดือนได้แล้วไปถึงวันที่คุยกันอีก คบกันมาจนป่านนี้ก็ประมาณ มาครึ่งปีแล้วอ่ะตั้งแต่วันที่เริ่มคุยนะ รักมากมาย รักมากไหมก็ รักมากครับ อยากแต่งงานกับ วัยรุ่นแต่งงานทุกคนอยากแต่งแล้วพี่ แต่ว่าเราตอบสื่ออะไรไปแบบนั้นเพราะว่าเขาถามว่าอยากแต่งงานใหม่แล้วมันก็บอกว่าอยากแต่งงานอยู่แล้ว ระยะเวลาเนี่ยมันไม่ใช่ว่า คบกัน 6 เดือนแล้วแต่มันไม่ใช่แบบนั้นเราก็ต้องมีการเตรียมตัวเตรียมการหลายสิ่งหลายอย่างนะแต่ว่า คนนี้ใช่ไหมผมก็รู้สึกอย่างนั้น 100% เลย วันที่ 30 แล้ว มันเริ่มคิดเรื่องนี้ได้แล้วมั้ง 26 ครับ เอาพูดหลังบ้านเลยนะมดดำมดดำเนี่ย ไม่เคยงอนเลยนะ เอาขนุนให้มีแฟนด้วย เก็บผมตลอด ผมตลอดเลยนะแล้วก็มีแฟน เดี๋ยวหามาให้คุยตรงนี้เลย เป็นแบบนี้ตลอดตุ๊กตาก็ทำตามหน่อย เป็นคนจังหวัดอะไร เลยนครสวรรค์จริงๆ คุณพ่อคุณแม่คุณแม่อยู่ชัยภูมิพ่ออยู่โคราช อีสานอีสาน แล้วผมก็เลือดอีสานเต็มๆเลยจริงๆแล้วเป็นคนอีสานนะเวลาพูด ปกติเลยสวัสดีครับพี่น้องครับ เอกสารของเข้านะครับวันที่ 15 เที่ยวแบบ สถานที่เที่ยวในภาคอีสาน กำลังตามครับผมกลับไปกินนำ เที่ยวแบบตูมตาม ส้มตำเป็นคนที่ไหน เที่ยวป่าธรรมชาติ เที่ยวเมืองก็ได้เที่ยวกับอะไรขึ้นจริงๆตัวมาเที่ยวแล้วกัน ทำให้หมดวันนี้พาคุณผู้ชม ไปเที่ยวอีสานนะไม่ตรงตามได้ไหมวันนี้ อยากไปเที่ยวอุดรอ่ะ ไม่สบาย อุดร อุดรธานีต้องท่าที่ผมชอบที่สุดคือผมชอบไปทะเลบัวแดง คนที่ไหน เป็นคนใต้อีสาน คุณชอบกินพวก ลาบหมูชอบมากแล้วก็ชอบคุยกับคนอีสานเลือดก็คนอีสานเยอะมาก เว้าบ่เป็นตาย่าน ชอบมาก อีสาน เมื่อกี้คนรักคนรักแฟน คนรักเดียวใจเดียว เราเป็นคนเหมือนกันเรามาเจอกันวันนี้วันนี้หนูไม่ทำร้ายกัน อดีต รักกันอยู่ดีๆพอถามเรื่องความเจ้าชู้ก็ตีกันทันทีเลยนะครับ ไม่รู้ว่าใครเจ้าชู้กว่ากันเอาเป็นว่า ช่วงหน้า จะพาคุณผู้ชมไปเที่ยวกันที่จังหวัดอุดรธานี คิดถึงจังเลยอ่ะคิดถึงเราหรอ เปล่าคิดถึงงานบ้านและสวนแฟร์ พิกัดมาชอบให้หายคิดถึง ครั้งที่ 1 สรุปกับการช้อปปิ้ง อยู่ที่ไหนก็ชอบได้โดยเดียวกับบ้านและสวนแฟร์ QR Code เลยแล้วพบกันวันที่ 1-31 ธันวาคมนี้ Online Market คุณอาจเคยเห็นชีวิตคู่ของพวกเขาเหล่านี้ แล้วพังทลาย ชีวิตคู่ที่คุณเคยเห็น อมรินทร์ทีวี รับแขกรับเชิญ โพธาราม ผมโดนคนในครอบครัวอยู่ผมบอกเลยนะว่าไม่ได้กำไรนะ มันคือซิกเนเจอร์ วันพฤหัสบดีนี้ 22:30 น HD ช่อง 34 นะครับศุกร์นี้เจาะประเด็นข่าวชาวบ้านไล่ล่า ช่วยตัวเองของตำรวจ ไม่มีหมายจับค่ะเลยต้องจับกันเองคนที่ขโมยไปใส่เสื้อผ้าสีอะไร ไม่ทราบครับได้รับมาจากผู้เสียหายครับ ตำรวจ ตำรวจ จะแจ้งจับตำรวจนั่นแหละ วันนี้รวยวันนี้รวยเพราะวันนี้อาจมีคนรวย เสริมดวงเศรษฐีวันไหนก็ไปว่าที่เศรษฐี พูดเรื่องตลกทุกตอน แหยม วิลลี่แมคอินทอชขอให้คุณโชคดีนะครับขอให้มีโชคมีลาภ มาตามที่ใจคิดไว้ 13:50 น เป็นต้นไปทางช่องอมรินทร์ทีวี 34 วันนี้เราจะรวย เขาหิวมากนะ คนต่ำ กรวดน้ำ แย่งของหมากินมันน่าภูมิใจมาก จบของจุดเดินตอนจบ อมรินทร์ทีวี ก่อนที่เราจะไปเที่ยวอุดรกัน อยากรู้ ความเป็นอีสานของคุณ จำไม่ได้เลยว่าเขาเป็นคนนครสวรรค์ อีสานมาตลอด จริงๆแล้วอ่ะนครสวรรค์ผมเกิดและโตที่นั่นแต่บ้านของผมที่นครสวรรค์ในวันเป็นอำเภอที่ ตำบลใหม่อ่ะ เขาย้ายถิ่นฐานของคนอีสานมีงานบุญบั้งไฟยโสธรเลย อยู่นครสวรรค์แล้วจะใช้ชีวิตเหมือนคนอีสานเลย ตอนนี้อยู่นครสวรรค์เนี่ยคุณพูดกลางแม่หรือว่าว่าว พี่ก็คุยกับมันตลอดพูดกลางเฉพาะตอนที่เรียนในโรงเรียนเลยนะ แล้วนี้เวลา อยู่กรุงเทพฯ เราจะแหลงใต้กันฉันเป็นเหมือนกันนะ เขาใหญ่คือถ้าเดินไปไหนมาไหนแล้วเจอคนที่เขามีศาลพระภูมิกับศาลเลยเนี่ยเราก็จะแบบ สัญญาณ พวกเจอปุ๊บเราคุยเลยก็คุยตามปกติเลยนะครับ ผมไม่ชอบคนอีสานนะเราคนอีสานรักบ้านเกิด ส้มตำที่หน้าบ้านผมมาหน้าบ้านพี่เขาก็จะแต่งร้านกันแบบว่าเป็นบั้งไฟเป็นอะไรเนี่ย ประเพณี ขับรถ กลับบ้านไปแล้วก็ไปทำบุญไปเลยไปจับปูจับปลา กะปอม ผมว่ามันจะมีคำขยายคำขยายคือคำกลอนอีสานความหมายคือคนอีสานจริงเราไม่ลืม อีสานคืออยู่ตรงไหนก็ ยังเป็นอีสาน ไม่มีใครเปลี่ยนเปลี่ยนแปลงเราได้อีกอย่างนึงคนจะมองว่าอีสานแล้งจะลำบาก อีสานเนี่ยเป็นแหล่งวัฒนธรรมอีสานเป็นดินแดนกว้างใหญ่ที่มีคนเยอะมาก อีสานเป็นดินแดนปลูกข้าวปลูกน้ำ เป็นทำนองเนี้ยที่มัน เป็นวัฒนธรรมคือจริงๆแล้วผมมีนัดกับตูมตามนะครับเราเลยอยากไปเที่ยวอุดรด้วยกัน ช่วงนี้จะติดโควิดไหม ช่วงนี้เราชวนชม ไปอุดร มีอะไรมั่ง มันมีหลายอย่างครับ ร้านทำ มีแบบเที่ยวธรรมชาติแล้วก็เที่ยว สาธุไหว้พระ อย่างเช่น ครับผม ใช่ ไม่เคยไม่เคยไม่เคยทำสิ่งที่ทุกคนพูดถึง ไปไหว้พระกันไหมคะเป็นความเป็นความเชื่อแล้วก็คนอีสานเขากะว่าอยู่แล้วแต่ที่แน่ๆคือต่อให้ผมไม่เคยไป คำชะโนดกับผมว่าเป็นคนเคารพศรัทธาพญานาคขอนแก่น ก็เลย เป็นที่ที่ Landmark ผู้คนก็จะไปยังน้อยนะฮะคุณไปเที่ยวเนี่ยบรรยากาศ ทุกอย่างด้วยทำให้คุณรู้สึกได้ว่ามันเหมือนเที่ยวธรรมชาติกับมันมีความแตกต่างกันคือ เกาะที่มันลอยอยู่กลางอยู่บนน้ำ เกาะที่ใหญ่มาก ลอยบนน้ำด้วยสร้างแบบ Bio รับทราบ อากาศที่มันทำให้ลอยอยู่อ่ะไม่ได้ไม่ได้วางอยู่กับพื้นดิน เป็นเกาะนะ ให้มันสถานการณ์ดีขึ้นแล้วไปคำชะโนดกัน คำชะโนดแล้วมีอีกหนึ่งอย่างที่คุณบอกว่าคุณชอบมากคือทะเลบัวแดง วัวแดงเนี่ยผมเคยไปช่วงนึงผมขับรถไปเที่ยวที่ศาลที่ไหนล่ะทีนี้มันต้องผ่าน ไปเที่ยวแถวๆ หนองคาย ช่วงนี้เบื่อแล้ว ขากลับมาก็เลยนอนคนเดียว ได้ครับ กูอยากไปรบกวน ชีวิตนิดนึงอันนี้อันนี้ขากลับก็ไปแวะนี่แหละทุ่งบัวแดงครั้งแรก เขาจะมีบริการเรือครับเรือว่าพานั่งเที่ยวในไงครับก็นั่งออกไปนั่งดูแล้วก็ หนาวพี่แล้วมันแบบบรรยากาศดีนอนเล่นในเรือ ตอนนี้กูมีแฟนแล้ว แน่นอนครับผม ได้หมดครับแล้ว ครับพี่สวยมาก วัดป่าภูก้อนสายถ่ายรูปสายของคนที่เป็น เป็นตากล้องนะครับเห็นในเพจของพี่หลังกล้องเวลาคนเขาจะไปถ่ายกันชนใหญ่แล้วก็จะถ่าย ถ่ายดาวถ่ายเลยเนี่ยเพราะว่าเขาฝากกูก็ได้อยู่บนเขาครับ แล้วก็โบสถ์โบสถ์วิหารสวยมากๆ บรรยากาศดีน่าน่าศรัทธามากๆครับไปไหว้พระ ครับผม มันเป็นป่าล้อมรอบทั้งหมดเลยครับเพราะฉะนั้นมันจะเหมือน มันมืดมากมันก็จะเห็นดาว หนาวน่าเที่ยวมาก ไปไหว้พระด้วยได้บรรยากาศที่ดีด้วย วัดที่สงบ เงียบแล้วก็บรรยากาศข้างบนน่ะคือมันอยู่ห่างไกลมากๆครับ ไม่งั้นมันจะสงบมากๆคนที่ไปเนี่ย ไปปฏิบัติธรรมก็คือ ว่า อยากลองไปสักครั้งนะ เราจะเดินทางได้ต้องเก็บให้หมดนะครับมีคำชะโนดครับผมมีวัดป่าภูก้อน มีทะเลบัวแดง มันน่าจะพอเก็บหมดน่าจะได้อยู่ครับแล้วก็มีอีกหลายที่มากๆครับเป็นแบบ บ้านเชียงพิพิธภัณฑ์เมืองอุดร ปั้นดินเผาเป็นมรดกโลกเลยนะพี่คือเขาขุดค้นพบ ฟอสซิลไดโนเสาร์ด้วยนะ เป็นเมืองดับ มันเป็นดินแดนประวัติศาสตร์ ชอบมากเลย พญานาค โดนมาก เป็น project ที่เขาเล็งเห็นความน่ารัก รายงานค่ะ ในงานปั้นงานฝีมือตามวัด ยังไงก็ต้องมีสัตว์ในป่าหิมพานต์ที่เขาปั้นแบบว่าบันไดทางขึ้นบนพญานาคมีพญานาคมีสิงห์มีอะไรต่างๆนานา เขาเรียกว่าเป็น ตำนาน ในช่วงยุค ที่ชาวบ้านเขาสร้างวัดกันก็ใช้ช่างต่างๆ กลายเป็นว่า ช่างแถวบ้านเธอว่าพญานาคต้องแบบนี้ต้องแบบนี้ แปลว่า เอาไว้เคารพกะว่าเอาไว้สวยงามเท่าที่ทำได้ Detail ต่างๆที่มัน จะเป็นเหมือนช่างศิลป์เลยเนี่ยมันเป็นไปไม่ได้มันเลยเกิดเป็นความน่ารัก เหมือนแบบ เราเคยเห็นพญานาคสวยงามแบบลายกนก กันตนา งั้นเอามาเป็นพญานาค ยากเหมือนโปเกม่อน แบบน่ารักๆ เราไม่ได้ลบหลู่อะไรเลยนะเป็นชาวบ้านเป็นงานเก่าที่ชาวบ้านได้ทำกันไว้ไง Project ก็เป็น project ที่เราเร่งเห็นความงดงามความน่ารักของ สถาปัตยกรรม แล้วคือพอคนไปเที่ยวเนี่ยเขาน่ารักๆ น้อยนอนหรอ #gun mello กดเข้าไปดู สิงโต มีหลายอย่างที่มาจาก เยอะมากคนก็อยากไปเที่ยวตามกันแล้วก็ไปดูจริงๆว่าชีวพันธ์ Project นี้เขาปั้นรูปอะไรบ้าง นอนเนี่ยพี่หลายตัวนะครับไม่ใช่มีแค่ตัวเดียวนะครับแล้วก็อยู่ทั้งหมด 5 จังหวัดด้วยกัน แต่ละตัวจะมีชื่อ อุณหภูมิจังหวัดขอนแก่น ครับมีพญานาคพญานาคในอยู่ วัดโพธิ์ศรีทุ่ง อุดรธานี สีทอง อยู่วัดชัยภูมิการามจังหวัดอุบลราชธานี จังหวัดอำนาจเจริญ ที่วัดเกาะ วาดรูปการามจังหวัดลำปางคุณรู้ไหมว่า 5 วัด 6 วัดหรือวัดต่างๆที่คุณกำลังพูดมาเนี่ยนะมันเป็นที่น่าสนใจมากๆ สิ่งที่เกิดขึ้นคือทางทททครับผมเขาเห็นโครงการดีๆกิจกรรมที่ดีเนี่ยอยากจะมาแนะนำให้ ท่องเที่ยวทุกคนมันเริ่มมีอันนี้เป็นซิลิโคน ตื่นเต้นมากนะพี่มันมีช่วงนึงที่คนไทยเราเนี่ย โปเกม่อน ตอนนี้ มาตามหาน้องๆกันดีกว่าแบบนี้ โปรเจคนะครับได้รับความร่วมมือจากศิลปินชื่อว่า TrueMove H เขาเป็นผู้ริเริ่มนะครับตั้งชื่อกัน สะพานมาสเมลโล่ บ้านดงบังมาแล้วนะแล้วก็มาร่วมต่อยอดให้กระแสความนิยมเนี่ย หายไป พัฒนานะครับให้เป็นกิจกรรมแล้วก็เส้นทางส่งเสริมการท่องเที่ยว อัตลักษณ์พื้นถิ่น ฟังในพื้นที่เมืองหลักเมืองรอง ตอนนี้นะครับยังมีการเปิด Facebook นะครับแฟนเพจชื่อว่าหิมพานต์โปรเจคเพื่อเป็นพื้นที่ที่แบ่งปันแล้วก็ ผลงานของนักวาดรุ่นใหม่เราไม่ชอบเลียแต่ของไทยนะครับที่สนใจนำเสนอ เรื่องราว สะพานทั้งหลายเนี่ยถ้าอยากเห็นความน่ารักแม่ก็เข้ามาดูที่ ดูละคร Project ใช่ครับผมตอนนี้ก็ บอกว่าสนับสนุนศิลปินหลายๆคนครับ ทำงานออกแบบนี้สีพาสนะครับผมก็คือสร้างเป็นหมอนเป็น ตัวการ์ตูนน่ารักต่างๆนานาเขาเรียกว่าหยิบยกขึ้นมาจาก Project จากที่วางอยู่ในวัด ออกมาเป็นตัวการ์ตูนน่ารักๆ กินเยอะๆล่ะ เดี๋ยวผมพามาดูของจริงได้ไหมครับตัวจริงไหม เห็นจากบอกชื่อนิกกี้ถือจะน่ารักแล้วใช่ไหมล่ะครับท่านผู้ชม ผิวหน้าเราจะพาไปดูนะพญานาคตัวจริง ไปอุดรแล้วต้องห้ามพลาดนะครับ บ้านและสวนแฟร์ 2021 ยังคิดถึงบ้านหลังนี้กันอยู่ไหม คิดถึงมุมถ่ายรูปสวยๆ ความสุขและรอยยิ้ม กลับมาเจอกันให้หายคิดถึงบ้านและสวนแฟร์ 2011 วันที่ 17 ธันวาคมนี้ไบเทคบางนา ช่างประจำบ้านพบกับการปรับปรุงครัวหลังบ้านครั้งใหญ่ ที่ไม่เหลือเค้าโครงเดิมอีกเลย และในช่วง คำถามที่ว่า บันไดไม้เดินแล้วมีเสียงจะแก้ไขอย่างไรทั้งหมดนี้ในรายการ ช่างประจำบ้าน วันเสาร์ที่ 18 ธันวาคมนี้เวลา อมรินทร์ทีวีเอชดีช่อง 34 รายการจานนี้ดีจังสัปดาห์นี้เราจะพาทุกคนมาทำอาหารเพื่อสุขภาพ ที่ช่วยดูแลเรื่องหัวใจและสมองอุดมไปด้วยคุณประโยชน์จากเมนูแซลมอน เมนูแซลมอนอร่อยๆทําง่ายน่าทานทุกรัชกาล เขากลัวเอ็งได้ง่ายๆ กลับรายการจากนี้ดีจังทุกวันเสาร์เวลา 14:20 น TV HD ช่อง 34 ค่ะ อมรินทร์ทีวี ความสามารถ พระเอก หมดหนทางที่จะช่วยคุณจริงๆให้ชีวิต อยู่ในคุกมันตราสำนักการแพทย์ที่ 3 ที่ฉันยอมเป็นสภาพแบบนี้ก็เพราะเธอรู้ไหม ประมาณ 10 วินาที ผมก็เพิ่งเคยเห็นนี่แหละคนใส่ ลงไปพร้อมกันหมดไม่รอเดือดไม่รอเลย 16:00 น ช่อง 34 ขออนุญาตวัดไข้ครับ 16 13 50 เราสองคนมาวัดให้ทุกวันนี้ทุกคนมีความสุข ยิ้ม อีกนิดเดียวอีกนิดเดียว เฮ้ยทำไมมันขึ้นอย่างนี้ อย่าลืมอย่าลืม สลากกินแบ่งรัฐบาล อมรินทร์ทีวี work from home คนรักแฟน 2011 ครับผมคนรักแฟนเหมือนกันเขาเรียกว่าเป็นผู้ชายที่ รักแฟนทั้งคู่รักเดียวใจเดียวอบอุ่น คนอบอุ่นอยู่ด้วยกันครับ ไม่น่าเชื่อ แปลว่ามีตัวอย่างให้เชื่อได้ พูดถึงเรื่องกูว่า เออไปอีสานเนี่ย หลายคนจะไปหมู่คณะตามวัดหรือว่าสถานที่ศักดิ์สิทธิ์ แล้วก็ไปเยอะเวลาไปไหว้พญานาค ไปหมู่บ้านคุณแม่คุณมดดำคุณแจ็คแฟนฉัน เมนูหรืออะไรเนี่ย ผมเชื่อ จริงๆผมไม่เรียกว่ามูเตลูผมไม่เรียกว่าเป็นการที่แบบ อะไรอย่างนั้นนะครับผมผมเป็นเรียกว่าเป็นสิ่งที่ศรัทธาดีกว่าเพราะว่าเอาจริงๆแล้วนะ อีสานก็จะผูกพันกับพญานาคมากๆ เขตติดต่อของเราก็คือแบบไทยลาวเงี้ยมันก็จะเป็นแม่น้ำโขงก็จะมีประวัติศาสตร์มีเรื่องราวตำนานต่างๆ เยอะ จะนอนแล้วเนี่ย คนที่ ส่วนใหญ่แล้วผมรู้สึกอย่างนี้นะส่วนตัวเลยนะผมรู้สึกว่า คนที่มีมีอะไรเกี่ยวพันกัน เรื่องราวเหล่านี้ ก็จะมีโอกาสได้ไป ไปแล้วเราก็จะมีโอกาสได้ไปไหว้พระ เจออะไรแบบที่มันเป็นเรื่องแบบสายมูนั่นแหละ ตรงนั้นน่ะถ้าไม่มองไปแล้วจะรู้สึกเองเลยนะครับ ผมโดนแฮก ได้ไปมั้ง ไปถ่ายรายการไปเรียนรู้เขาเรียกว่าไปอยู่ในเรื่องราวต่างๆในสายเหมือนกัน ส่วนใหญ่เวลาผมขอผมก็จะไม่ได้ขออะไรมากมายไปกว่าเรื่องความรัก ของานคุณขออะไร คอร์ด กริ่ง กูอยากรู้มาก กูจะเอาที่ไหน คืนนี้ผมเชื่ออย่างหนึ่งว่า คนเราเกิดมาแล้วเราต้องมีคู่แท้สักคนนึง แล้วทีนี้ถ้าเกิดว่าที่ผ่านมาเราอาจจะแบบ ทำเต็มที่แล้วมันทำไมไม่รอดเลยอ่ะขนาดเราก็ต้อง ต้องตั้งใจนิดนึงครับ มันก็จะมีเงื่อนไขหลายๆอย่างว่า เวลาที่เราไป ไหว้ไปหมู่หรือไงก็ตามเราก็แค่ขอให้ได้ เจอกันหรือยังครับ ในส่วนตัวผมอ่ะผมไม่ได้รู้สึกว่า การพบเจอกันมันเป็นการที่แบบ เรื่องที่มันเกิน เกินตัวหรือไกลเกินตัวเลยเนี่ยผมรู้สึกว่า คู่แท้มันมี เราต้อง เงินไทยต่อมาคือ ทุกที่ผมรู้สึกว่า คู่แท้มันมีภาพแต่เราต้อง วันนี้เงื่อนไขต่อมาคือ ไปไหว้ทุกที่ทุกครั้ง เยอะเลยนะ ไหว้พระตรงไหนผมก็ขอให้เจอสักทีนะไม่ได้ขอเลยซีเรียสจริงจังแล้วที่ไปขอที่รู้สึกว่าจริงจังแล้วกลับมาได้เลย พ่อที่นครพนมแล้วนะครับ ใช่ครับแล้วก็มี ไหว้ไอ้ข้ามไปไหว้ที่ฝั่งลาวด้วย เมื่อก่อนครับเมื่อก่อนตอนที่ยังไม่เคยติดเลย เป็นเกี่ยวกับ ศรีโคตรตะบอง อะไรเนี่ยเขาเป็นนักรบ นักรบอดีตในอดีตเป็นกษัตริย์เป็นอะไรต่างๆนาๆหรือไง ไปดับไปไหว้ขออะไรขอแค่นั้น ให้เราได้พบเจอคู่แท้ของเรานั้น ร่วม 2 ปีนะ ไปขอมา 2 ปีแล้วคุณรู้ได้ไงว่าคนนี้แหละคือคนที่ทำให้มา ผมมีเงื่อนไขอย่างนึง การที่เราจะคบใครด้วยความชอบนะมันคบได้หมดเลยครับแต่ว่า สิ่งหนึ่งที่เราจะรู้สึกได้ ขอให้เราต้องเชื่อใจตัวเองนิดนึงว่าความรู้สึกจริงๆในหัวใจในความรู้สึก เหล้านะ เรา ใจเรามันบอกว่าอะไรถ้ามันไม่บอกไม่รู้สึกมันก็คงไม่รู้สึกนะ มันจะความชอบมันชอบได้มันก็เลยเกิด เหมือนแบบมันคุ้นๆเหมือนที่เขาบอกว่าผู้ชายเจ้าชู้ไม่ได้เจ้าชู้ กูว่าจะคอย ผม หรือคุณมีกุ้งมีกิ๊ก มีคนคุยคนอะไรบ้างหรอว่าเรายังไม่ได้นะ เพราะว่า เพราะว่าเรารู้สึกว่า ถ้า ถ้าเรายัง หัวใจเรายังไม่รู้สึกจริงๆใช้คำว่าแบบ ความรู้สึกจริงๆของเรานะถ้ามันไม่ได้ดับ มันบอกขนาดนั้นน่ะเราก็ยังรู้สึกว่า เพราะฉะนั้น คอนเฟิร์มคือ เจอคนนี้แล้วมันเป็นแบบนั้น แล้วเหมือนผมผม แปลว่าอะไรอ่ะถ่ายตัวเองนิดนึงว่า ถ้าไม่เจอก็จะไม่หลับ จะไม่ลงหลักปักฐาน มันก็ไม่ผิดเพราะว่าการที่เราโสดเราจะคุยกับใครก็ได้ การจะเป็นแฟนกัน ถูกต้องคุยกันถูกคอถูกใจถึงจะเป็นแฟนกันคุยกันให้ผิดต้องมั่นใจก่อน แต่ผมไม่ใช่คนที่แบบว่ามาคุยภัสสร 7 8 คนพร้อมกันไง ผมไม่ได้เป็นอย่างนั้นไง ตรงตามด้วยนะครับเพราะว่าเขาไปขอเรื่องความรักแล้วก็ตอนนี้เขาก็ ได้แฟนคนที่เขารักมาแล้วนะครับก็ขอให้ รักยืนยาวนะครับผม วอลเลย์บอล เจ้าของจริงเราก็คือ ก่อนที่เราจะเจอสิ่งที่ดีผมเชื่อว่าเราก็ต้อง คิดดีทำดีเราต้อง ทำตัวเองให้ดีเหมาะสมกับที่จะได้เจอสิ่งที่ดีด้วยมันถึงจะถึงจะผู้ป่วย เดี๋ยวถ้ามีโอกาสนะเดี๋ยวเรา ไปเที่ยวกันนะ ตอนนี้เดี๋ยวจะพาคุณผู้ชมไปดูนอน ตั้งอยู่ในอำเภอทุ่งฝน จังหวัดอุดรธานีเป็นวัดที่เก่าแก่แล้วไม่มีใครทราบว่า แรกพบมีเพียงแค่วัดร้างอยู่แล้ว โดยมีโบราณสถานและโบราณวัตถุทางพระพุทธศาสนาอยู่มากมาย ที่สำคัญวัดแห่งนี้ มีหลวงพ่อทองดำซึ่งเป็นพระพุทธรูปที่มีความศักดิ์สิทธิ์เป็นที่เคารพรักและ ค่าของชาวทุ่งฝนด้วยความศักดิ์สิทธิ์ที่เล่าขานกันรุ่นสู่รุ่น และอีกหนึ่งสิ่งศักดิ์สิทธิ์ที่ชาวทุ่งฝนและคนทั่วไปเขารบและศรัทธามากๆ อยู่ราชพฤกษ์มหาราชา รูปปั้นพญานาคสไตล์น่ารัก หรือที่ทุกคนเรียกว่าหนอนเทียนนาคว่ากันว่าต้องสร้างรูปทรงแบบนี้ เป็นเพราะฟังความฝันและคำบอกขององค์พญานาคที่มาบอกกับญาติโยมแถวนั้น ก็คือหมูนี่หว่า พื้นไม้เทียมในงานมันหาเพื่อนเลยว่าไอ้พวกนี้เฮ็ดเอาเองบอกให้สั่งมา หน้าก็ไม่มีคนเลี้ยงหอยหอยแครงเห็ด ดูหน่อย เจ้าสมัยเก่า เพลงพระเจ้ามีศรัทธามาเฮ็ดให้แม่ไอ้พวกลูกพ่อแม่ก็ออกเงินซอยกัน การ์ตูนลูกอุ้มหลานก็เฮ็ดกับคนตาบอด มาเฮ็ดสายเพิ่น แล้วแต่ความแตกต่างความน่ารักของพญานาคที่นี่มีนักท่องเที่ยวจากทั่วประเทศ ให้มาสักการะและถ่ายรูป ที่พักผ่อนมาร์ชเมลโล่และจงดังในโลกโซเชียล ไปเที่ยววัดโพธิ์ศรีทุ่งต้องการ ครึ่งทางใจด้วยนะต้องบอกนะว่า หลวงพ่อทองคำวัดโพธิ์ศรีทุ่งเนี่ยอายุ หลักร้อยปีนะครับเขาก็แบบ กราบไหว้กันมานมนานแล้วแล้วก็เอาง่ายๆไม่ต้องคิดอะไรมากครับถ้าไปท่องเที่ยวได้ทำบุญได้ไหว้พระ อบอุ่นใกล้บ้านครับและที่สำคัญ เยี่ยมไปแวะหาน้องด้วยนะครับผม ไปที่นี่ครับอนุสาวรีย์พระเจ้าบรมวงศ์เธอ กรมหลวงประจักษ์ ที่นี่ก็ต้องบอกว่าเป็นพี่แบบยึดเหนี่ยวจิตใจของคนอุดรนะครับผมใครที่ไปกราบไหว้ตรงไหนก็แบบ คุณจิตใจให้ชีวิตเจริญรุ่งเรืองอะไรก็ขอกันได้ ไปเก็บภาพเนี่ยคนเยอะมากฉันไปวิ่ง แก้บนสิ่งนี้บ่งบอกนะว่าจริงๆแล้วเนี่ย เราอยากได้อะไร ต้องทำถูกต้องทุ่มเทด้วยนะครับ จริงๆผมรู้สึกว่า การแก้บนด้วยการวิ่งสุขภาพแข็งแรงดี สอบเข้ามัธยมหรืออะไรที่ต้องวิ่งรอบสนาม เปลี่ยนแล้วเปลี่ยนกัน ขอเรื่องโชคลาภ ครับผมสาน เจ้าปู่ย่าจังหวัดอุดรธานีนะครับขอดูโชคลาภเรื่องของอะไรก็ตามที่เป็นเรื่องที่เราอยากได้ อยากประสบความสำเร็จ ก็ต้องได้ที่นี่ลองไปขอดูครับวันนี้ จะพาคุณผู้ชมนะครับไปเที่ยวกันหลายที่แล้วไปดูที่หมู่กันแล้วมาดูความน่ารัก นอนได้แล้ว นะครับ เราจะพาคุณผู้ชม ไม่กินแล้วใครจะอยากไปเที่ยวตามพี่แล้วก็ตูมตาม คุณอาจเคยเห็นชีวิตคู่ของพวกเขาเรามี ชีวิตคู่ที่คุณเคยเห็น อมรินทร์ทีวีมีวิธีที่จะทำให้ปรางเลิกสงสัยพี่ได้ มาเป็นเพื่อนเจ้าบ่าว ในวันแต่งงานของ 2 คน ไม่รู้ว่าเธอหรือว่าน้ำในกามดิอยากรู้ ผู้ชายคนเดียวกูไม่ต้องมาทำเป็นหมากับมึงหรอก เริ่ม อมรินทร์ทีวี ตามอำเภอจานสัปดาห์นี้ส่วนลงใต้ไปเกี่ยวข้าวไร่ มาแล้ว อร่อยไปกับอาหารพื้นบ้านของชุมชนบ้านไทรห้อง จังหวัดนครศรีธรรมราชค่ะอำเภอจานวันเสาร์ที่ 18 ธันวาคม อมรินทร์ทีวีช่อง 34 รายการอาชีพนี้เอากับคนต้นแบบที่แมวร่างกายไม่สมบูรณ์ ไม่ใช่อุปสรรค แถมจิตใจแข็งแกร่งเกินร้อย แขนที่ใช้แต่งหน้าได้อย่างนั้น ที่สุดแห่งความคิดบวกของฝ้ายบุญธิดาชินโบได้นาฬิกา อาทิตย์นี้ 16:00 น ช่อง 3 ติดตามชมการถ่ายทอดสด ติดตามชมการถ่ายทอดสดการออกรางวัลสลากกินแบ่งรัฐบาล ตั้งแต่เวลา 13:00 น ถึง 16:00 น ช่อง 34 อมรินทร์ทีวี สภาพสังคมสภาพบ้านเมืองจะเป็นอย่างไร เราก็ยังเชื่อว่าปัญหาเกี่ยวกับบ้านจะเป็นปัญหาอมตะ คุณอยู่เสมอให้ช่างประจำบ้านดูแลคุณอีกทีนึงนะครับเราเจออะไรมาเยอะแยะ หลังจากนี้ขอให้มีแต่สิ่งดีๆเกิดขึ้นในชีวิตพวกเราทุกคน สวัสดีปีใหม่ครับ อมรินทร์ทีวี ซุปตาร์พาตะลุย work from home นะครับเดี๋ยวเบรคนี้เราจะพาคุณผู้ชมไป ของกินของกินนะครับแต่ก่อนที่ อุดรธานีมีร้านอะไรที่น่ากินบ้างครับ ลำบากลำบากดิผมก็ลำบากเหมือนกันเพราะว่า เราเปิดร้านใช่ไหมครับตอนนี้ การจัดส่งจะมีปัญหาในช่วงนึงเหมือนกัน ผมไม่ได้ขายคุณแม่ผมขาย ทำแหนมไส้กรอกแคบหมูพริกทอด มีหมดเลยอันนี้ก็คือเป็นสิ่งที่โฮมเมด จากคุณแม่ทั้งหมดเลย น้ำของแม่เนี่ยกินมันเป็นของขึ้นชื่อของตำบลครับไม่ต้องห่วงผมแน่ เป็นตระกูลที่ทำเขียงเนื้อเขียงหมูอะไรอยู่แล้วให้มันผลิตภัณฑ์แปรรูปเนี่ย สะอาดไว้จะได้แล้วเป็นหลักสูตรเดียวกันเก่าแก่กว่าแบบ 56 ชัยภูมิโคราชเลย เข้าไปดูที่ Instagram ครับผม หม่ำตูมตามครับผม ขึ้นมาทำขึ้นตรงนี้ได้เลย เดี๋ยวผมส่งให้ครับ ของผมนี่เป็นเป็นกาแฟที่จริงๆแล้ว Concept ของเราเนี่ยเราอยาก ให้คน ทุกๆคนสามารถทำกาแฟกินเองได้ที่บ้านยิ่งช่วงนี้พวกลำโพงใช่ไหมครับ ฉะนั้น มันเป็นกาแฟเขาเรียกว่าจะไป City ครับนี่คืออะไรกาแฟที่มันมีความพิเศษ เมืองนอกแล้วเราก็เอามาเป็นเอามาเองกับพวกเรานะครับ แล้วก็ เราขายในราคาที่ทุกคนจับต้องได้ อยากฟังนะครับผมเข้าไปติดตามใน Instagram กันก็ได้หรือว่าในเพจนะครับผมพี่ทอฟฟี่นะครับ ดูครับผม ไม่สามารถ direct Message พูดคุย สอบถามได้หมดเลยนะครับ ส่งได้ทั่วประเทศครับผมคือธุรกิจนะครับของคุณตูมตามนะครับแล้วก็ตาม ไปเที่ยวอุดรกินร้านอร่อยๆเราเรียนกันแบบนี้ไหมคะช่วงเช้าเราถึงอุดรแล้วตอนเช้าลงเครื่อง signature มากๆนะก็คืออาหารมื้อเช้าของทางอุดรนั่นก็คือ ร้านนี้ครับ ร้านคิงส์โอชา ผมทำงานเวลาไปถ่ายรายการรถตู้มารับ แต่เขาอร่อยจริงอะไรจริงมีอะไรบ้าง อันนี้ก็คือไข่กระทะขนมปังญวนใครง่ายๆที่ทางอีสานอุดรหรือหลังอาหารมื้อเช้าเนี่ยมันจะเป็นอาหารสไตล์แบบเกี่ยวกับเวียดนาม เปียกเส้นเส้นเส้น ขนมปังญวน มีเป็นแบบนั้น บอกว่าขี่มอเตอร์ไซค์เป็นล้าน บ้านคู่เมืองของจังหวัดอุดรธานี เปิดมามากกว่า 30 ปีแล้ว เป็นดาราใครไปอุดร ต้องทำตามนี้ก่อนนะครับแล้วตอนเช้านะครับ อยากกินส้มตำ ส้มตำ เบญจางค์นะครับร้านนี้ต้องบอกว่า โคตรเด็ด จำเป็นทางได้ไหมครับเปิดมาได้กว่า 60 ปีนะที่ 3 เปิดมาขายมีแต่รุ่น ยายแล้วก็เลยติดปากว่า กลับบ้านโอ่งเมนูแนะนำ ส้มตำปูปลาร้าใส่ไข่เค็มปลาเผาลาบหมู ไก่ทอดแกงหน่อไม้แล้วก็ต้มซุปเปอร์ครับใครที่อยากรู้ว่าตั้งอยู่ตรงซอยไหนนะครับ อยู่ที่ซอยเบญจางค์ 1 อำเภอเมืองอุดรธานี สุดยอดข้อมูลคนแน่นมากนะ เขาบอกว่ารักอีสานเอาหนูแล้วก็เกิดกินอาหารเขาเรียกว่าส้มตำอิ่มแล้วกินของหวานมีที่ไหนแนะนำกูก็ชมให้ตรงตามันจะไปยากอะไรล่ะครับ เยอะแยะมากมายให้คุณได้เลือกสรรแต่ที่เด็ดมากๆนะครับผมที่เขาเรียกว่าเป็นแลนด์มาร์ค สำหรับคนอุดรธานีนะฮะ เด็กๆทุกคนไม่รู้ทุกคนใครไม่ไปถือว่าเชยร้านนี้คือ Beyond Cafe สาขาอาชีวะ ต้องบอกว่า เริ่มต้นด้วยนะครับมาจากกิจการคาร์แคร์ก่อนแล้วก็เปิดคู่กับร้านกาแฟเล็กๆ หาเพื่อเอาไว้รอลูกค้าที่อาจนำรถมาเข้ามาใช้บริการ ดื่มกาแฟเล็กๆเลยนะที่เรารอล้างรถต่างๆนานาเนี่ยนะเราก็ต้องมี เมนูแนะนำครับวันนี้มีอะไรบ้างตำข้าวผัดนรก กุ้งสดหมูหวานน่ากินมากเครื่องเยอะมากทะเล ต้องบอกว่าที่นี่นะเมนูทุกเมนูนะครับ การบวชมาจาก เด็กอาชีวะทุกคน คนที่เป็นลูกค้าประจำเขาก็จะบอกกันมาแล้วว่าเมนูนี้แต่ก็ต้องเชื่อใจได้ว่าอร่อยนะคะ มาจากการบวชของเด็กอาชีวะที่นั่น สักร้าน เช็ค 1000000 ครับผมร้านนี้ต้องบอกเลยว่าเจ๋งมากๆเพราะว่าโลเคชั่นที่ตั้งอยู่นะครับอยู่บริเวณหนองประจักษ์ ซึ่งเป็น Landmark ที่ คนอุดรรู้จักดีครับ วัยรุ่นก็จะมาตรงนี้กันนะครับผม เมนูแนะนำเด็ดๆของเขาเลยนะ Rado ครับ กูทำได้ไหมอย่างนี้ผมเทได้แต่อาจจะเลอะเทอะนิดนึงขอดูสดชื่น จริงแล้วคือความเจ๋งของนะโม search เลยนะครับคือเมนูของเขาแต่ละอย่างมีความหมายว่า ถ่ายรูป รสชาติดี นะคะแล้วก็มีการ create ลงไปหลากหลายเมนูสำหรับเครื่องดื่มของเขานะครับ ไม่ตก มีแบบทุกที่แล้วหรอ ขยายไปในหลายๆที่นะคะต่างกับอเมริกาโน่ธรรมดายังไงอเมริกาโน่เนี่ยมันเกิดขึ้น การนำกระแสเอสโซ่นะครับมาผสมกับน้ำแข็ง คือกาแฟสกัดเย็นคือมันก็ได้ ครบทุกองค์ประกอบมากกว่าครับแล้วกาแฟจะหวานกว่า ลูกเล็กกว่า วันนี้ใครที่ดูซุปตาร์พาตะลุยเวิร์คฟอร์มโฮมนะครับ เที่ยวตามตรงตาม Lucky นะ จะคบป่ะล่ะ จริงๆไปอุดรอย่างนี้ครับไปเที่ยวที่ธรรมชาติต่างๆนานาไม่มีกาแฟกินไม่เป็นไร Coffee สบายเลย แล้วแต่ละกันนะครับอุดรอยากจะไปกินร้าน อยากจะสั่งอีกทีครับพี่ครับผม เขาบอกว่าแล้วแต่นะสำหรับผม เราก็โดนกันหมด คนลำบากกันหมด ดูน้อง เพราะว่าเราพูดถึงกูโดนมาเยอะแล้ว อยากกิน อาหาร นอนบ้านวันนี้เราสั่งมาเลยครับ อุดรเหรอ กรุงเทพฯ - อุดร มีใครไปอุดรอีสานอุดรนครพนมอะไรมีหมดนะครับ ชิมยังอยู่ไหม แป๊บนึงนะครับ ผลบอล OK นั่งเครื่องนานๆ เข้าไปเข้าไปแป๊บนึง ของเด็ก จะหมดแล้วนะ รีวิว Review อะไหล่ Mazda ขนมปังแล้วไปแล้ว หมดแล้วนะหมดแล้วนะหมดแล้วนะ โชคดีนะครับผมไม่ชอบไม่อยากกินก็ไม่เชื่อสิ ฮ่าๆๆ เวลาก็หมดลงแล้วพบกันใหม่นะครับ ซุปตาร์พาตะลุยครับผมหลังจบทุบโต๊ะข่าวนะครับผมพบกันนะครับ ซุปตาร์พาตะลุย 22:30 น นะครับผม จะหมดแล้วปิดรายการ ต่อให้ต่อให้แบบว่าเรา เที่ยวกันนะ อยู่ดีๆมาอัพเดทชีวิตได้มาพูดคุยกันไม่เจอนานแล้วตั้งนานเลยนะ พี่เบลอปฏิเสธเลย คุณว่าผมมาอยู่แล้ว รอเราไปเที่ยวกันได้นะครับแล้วก็สัญญานะครับไปอุดร ครั้งหนึ่งที่เราพูดถึง ไปเที่ยวแล้วนะ ขอบคุณมากๆครับดีมากผมว่าหลายๆกิจกรรมการท่องเที่ยวดีๆนะครับผมต้องขอบคุณที่เป็นคนมา scope ให้คนสนุกสนาน สถานที่ท่องเที่ยวนั้นๆ นอนๆนะครับชอบมากเลย สิ่งทอจะน่ารักแล้วก็อยู่กับแม่ เราก็ว่าเราไปใต้กันอีสานเหนือ ครับผม ขอบคุณมากๆค่ะ 4 ทุ่มครึ่งทางช่อง อมรินทร์ทีวีเอชดี 34 นะครับวันนี้ อมรินทร์ ตอนที่พี่อยู่ชุมพรคบกัน เหมือนจะเป็นคู่แรกด้วยซ้ำไปที่นัดนักข่าวเลยแล้วก็ อยากกลับมาเป็นครอบครัวเหมือนเดิมเหมือนกัน ไม่รู้นะ ลองดูครับสวัสดีค่ะ 8 กับ 4 ล้านไม่ว่าจะเป็นอาหารไทยแต่รสชาติ ร้านพิซซ่า หึง ทุกวันเสาร์และวันอาทิตย์เวลา 9 ตรงๆอมรินทร์ทีวีเอชดีช่อง 34 หรือเปล่าครับ สัปดาห์นี้ที่บ้านสวนสัปดาห์นี้นะครับเดี๋ยวจะพาไปพบกับบ้านที่เจ้าของต้องการความเป็นส่วนตัวสุดๆ หันหลังให้กับสังคมและหันหน้ามาคุยกันในครอบครัว รับรองว่ากูไม่ส่งต้องมีความสุขกับบ้านหลังนี้นอนเจอกันได้ครับมาล่าสุดสัปดาห์นี้ครับ ในช่วงสัปดาห์นี้นะครับเราจะพาคุณผู้ชมไปพบกับสวนป่าที่อยู่บริเวณหน้าบ้านนะคะ บนพื้นที่จำกัดมีแค่ 80 ตารางเมตร เนื้อที่ดูไม่ได้ใหญ่เลยนะครับแต่สิ่งที่ได้รับมายิ่งใหญ่เกินคาดส่วนนี้จะ สวยงามและน่าสนใจขนาดไหนติดตามบ้านและสวน ตอนนี้ห้ามพลาดเด็ดขาดเลยนะครับ ติดตามชมทั้งหมดนี้ได้ในรายการบ้านและสวนเวลา 09:30 น ช่อง 34 อมรินทร์ทีวี หนุ่มใต้น้ำมนต์เชฟพฤกษ์จะพาลงใต้ไปถอดสุดท้ายยำน้ำบูดู ยกระดับให้แม่ดูซุปตาร์ ข้าวยำน้ำบูดู ขนาดไหนทำพลาด 2:30 น อมรินทร์ทีวีช่อง 34 กลับบ้านระเบิดความมันส์กันอีกครั้ง ผู้ชาย มวยไทย 7 สี Super ทุกวันอาทิตย์เวลา 17:00 น อมรินทร์ทีวี นี่คืออะไรก็อร่อย Season 2 season 2 สัปดาห์นี้ หอมมาก จะได้กินพะแนงหมูที่อร่อยใช่ไหมคะน่าจะอร่อยที่สุดในโลก ช่อง 3 ปีใหม่กำลังจะมาถึงนะครับสวัสดีปีใหม่ชาวอเมริกันทีวีทุก ขอให้โลกของเรา มีความแข็งแรงมีระบบเศรษฐกิจที่กลับมาจากโรคร้ายต่างๆ แล้วมนุษย์กลับไปมีชีวิต มีความรัก มีความโอบอ้อมอารีและทำมาหากินอย่างมีความสุขด้วยกันนะครับ สวัสดีปีใหม่ครับ รายการต่อไปนี้เป็นรายการทั่วไป สามารถรับชมได้ทุกวัย อมรินทร์ทีวี เข้าหน้าหนาวจริงๆแล้วนะคะ ว่าน้าหนาวแบบนี้ต้นไม้อะไรมันจะทำเงินให้เราได้ เราจะหาเงินจากต้นไม้ได้ไงล่ะคะ แหม ไปถามเขาก็ดี B ได้เลย สวัสดีค่ะสวัสดีครับผมสวัสดีครับหมู่บ้านนี้หรือเปล่า ต้นไม้ที่ให้เงินได้ด้วยเหรอครับ มีเยอะเลยครับ อยู่ที่ไหนไม่เห็นมีเลย เอาไปขายได้เหรอครับ เอาไปเปลี่ยนเป็นเงินได้ไม่มีผลมันอยู่ตรงนี้ด้วย หรือว่าจะมีอีกามากินไปซะแล้ว มันฝากครับวันนี้มันหาเงินได้มากแค่ไหนหรอคะ เลยครับประมาณ 500 สัปดาห์ก็จะขายได้ 300ล้านวอนรับเมล็ดมันครับอยากรู้จังทำงานกันเลย รีบไปเถอะครับรีบไปกันเถอะ ว้าวสวัสดีค่ะ ทำเงินได้เหรอครับที่รักครับผลไม้ที่เปลี่ยนเป็นเงินได้เลยนะครับ ที่เป็นหุ่นป่านะครับพี่ออกมาแล้วครับ หน้าตาดูเหมือนกันแต่ว่าไม่ใช่หุ่นป่านะคะมันคืออะไรเหรอครับลองกินดู อร่อยครับไม่หวาน ไม่ใหญ่เลยอ่ะ ของเรานะครับ ตรงไหน เด็กๆดีๆนะครับ มันเป็นสีแดงก็เพราะว่ามีสาร โทรสนิท พี่กบคือ โช๊คเบอรี่กับเบอรี่ เบอร์รี่ที่มีสารแอนโทไซยานินมากที่สุด ตระกูลเบอร์รี่เบอร์รี่เน็ตเปลี่ยนเป็นเงินได้เยอะ เหนื่อยใช่ไหมครับคือผลไม้ คุณก็หาเงินได้โช๊คเบอรี่กันหมดเลยใช่ไหมครับเนี่ยถูกต้องไหม อาบน้ำนะครับ พอจะบอกได้ไหมครับ ประมาณ 30 ล้านวอนประมาณ 35 ล้านนะครับ เพื่อดูแลสุขภาพ ดีจะตายไปรักษาสุขภาพนานสุดยอดไปเลย 2 เที่ยวได้ตลอดเดือนสิงหาคม แต่ในหน้าหนาวเพราะเขามีเรื่องที่ต้องทำกันค่ะ คนชอบปืนที่หมดเลยหรอคะ เหนื่อยมากเลยอ่ะหมดเลยเหรอครับเนี่ย ผมกลับมาอยู่บ้านแล้วก็ซื้อที่ดินทำสวนแล้วก็ปลูกบ้านปลูกต้นไม้ อยู่ด้วยกันเลยปลูกทั้งหมดกี่ต้นครับ 100 ต้น 70 ล้านเลยอ่ะแพงมาก ตอนนี้เป็นหน้าของมันหรอคะ หรือว่าเป็นช่วงธันวาคมตอนหน้าหนาวทำอะไรเนี่ย เราต้องให้ปุ๋ยหมัก ก่อนที่เราจะแข็ง จะได้ดูดซึมสารอาหารได้นะครับ เห</w:t>
      </w:r>
      <w:r>
        <w:t xml:space="preserve">้ยอะไรเนี่ยมันไม่เหมือนปุ๋ยเลยมาแล้ว เอามารวยลงไป แบบนั้นเลยค่ะรู้แล้วล่ะ มีไส้เดือนด้วย ยังมีชีวิต Hello อาการปวดเอว ยังเหลืออีกงานนึงที่สำคัญในการเตรียมพร้อม ในปีหน้าค่ะจะบอกเคล็ดลับ มีราคาเพิ่มสูงถึง 1 แสนบาท เดี๋ยวนี้ตักดินไปขายยังได้ไม่ถึง 500 วอนเลยขายบินนะ ขึ้นมาถึงตรงนี้ใช่ไหมครับ ตรงนี้มันต้องออกมาถึงตรงนี้แล้วก็มีจริงโตออกมาจากตรงนี้ พี่ทำคนเดียวเอาต่างกันขนาดนี้ กว่าจะมีลูกเยอะกว่า นี่เป็นคนมีขนยาวมาถึงตรงนี้ซึ่งมันจะไม่ออกลูกหลับในฤดูหนาวระหว่างชอบ เขาทำการตัดแต่งต้นไม้จะทำให้มันออกลูกได้ดีค่ะซึ่งเป็นการเพิ่มอัตราการเกิด ถึงมอ 1 1 กิโลนะครับ 100 ต้องมี จริงหรอครับ 10 เองครับจังหวัดชุงช็องใต้ พื้นที่ที่มีการเพาะปลูกโชคดีมากเป็นอันดับ 4 ของประเทศ ปลูกเชอรี่เป็นที่นิยมมากขึ้นทั้งปลูก สกัด จัดจำหน่ายกันอย่างเต็มที่ ตอนนี้พวกเขามีรายได้สูงมากถือเป็นอุตสาหกรรมร่วมที่ประสบความสำเร็จอย่างมากเลยค่ะ อุตสาหกรรมแบบ ชนบท 6 นะครับ แบบที่ 1 จะทำการส่งออกยากก็เลยเอาผลผลิตจาก พี่หนึ่งมาเชื่อมโยงกับแบบที่ 3 ท่านก็สามารถ ช่วยเรื่องการทำรายได้มากขึ้นนะครับ วันนี้เราจะมาเริ่มขั้นตอนที่ 2 แล้วนะเสร็จแล้วต่อด้วยขั้นตอนที่ 2 ตรงไปก็ได้แล้วใช่ไหมครับพอดีๆนะครับ เขาบอกให้ปลูกได้ในหมู่บ้านขายได้ด้วยการเอาไปสกัดเป็นน้ำผลไม้ค่ะ บ้านล้างให้สะอาดนะ นัดซึ่งขั้นตอนเหล่านี้ต้องใช้เครื่องไม้เครื่องมือที่ทันสมัยของชาวบ้านก็มีแค่การ สวัสดีค่ะ น้ำสกัด 100% จะเข้าบริษัทอะไรลงไปเพิ่มเลยครับ ไม่ได้ใส่น้ำลงไปเพิ่ม รสชาติเป็นไงบ้างนะ ถ้าคนทั่วไปกินน้ำผลไม้พวกเขาไม่รู้หรอก เปอร์เซ็น เคล็ดลับอะไรในการดูไหมครับถึงจะรู้เนี่ยเบอร์รี่เป็นผลไม้ที่สดมากเลยนะคะ ลองแกว่งดูแบบนี้ จะเป็นสีแดงนะครับ ถ้าหากว่าใส่น้ำตาลลงไปหรือว่าใส่น้ำเติมลงไปมันก็จะเป็นสี นะครับถ้าต้องการทดสอบเพื่อดูว่ามาเติมน้ำลงไป ดีแล้ว ศรีสะเกษไปแบบไหนนะคะ เมื่อคืนน้ำและอัลกอฮอล์ลงไป ลองมาเทียบสีดูแล้ว เห็นว่าสีมันเปลี่ยนไปจริงๆค่ะ ดื่มลงไปสักหนึ่งก็จะผ่านไปประมาณ 5 นาทีแล้วพอดูที่ลิ้น จะมีสีติดอยู่แสดงว่า 100% ครับ ถ้าไม่มีสีแปลว่าปรุงแต่งนะครับ ระบบไหลเวียนเลือดแถมยังช่วยเรื่องอาการท้องผูกได้ด้วยนะ ว่ามีสารแทนนินที่ช่วยเรื่องการขับถ่ายครับเพราะฉะนั้น ก็เลยชอบกันมาก เรื่องแก้วเต็มๆไปเลยครับผม ไปได้ใช่ไหมครับว่าแท้ 100% เนี่ย สีแดงกลับได้เป็นของดีของหมู่บ้านนี้นะ ชีวิตคนอื่นเหมือนชีวิตของผมครับแต่ก็อดทนเอาครับสบายวันหน้า ข่าวของเด็กชายวรพล ปลิง นักเรียนชั้นป 6 โรงเรียนบ้านทุ่งน้อยจังหวัดน่าน มีความสามารถ มุ่งมั่นใฝ่รู้ แต่ฐานะยากจน พ่อแม่ผมยาล้างกันตั้งแต่ผมอยู่ปอ 1 มีความสุขแต่ผมไม่มีความสุขนะครับเพื่อนเขาเล่นกัน ผมอยู่ มีไม่มีเพื่อนเลย ช่วยแบ่งเบาภาระพ่อแม่ภูมิใจในตัวผมตั้งใจเรียนไม่เกเร คะแนนได้ สูงครับอยู่กับพ่อเพียงสองคนในบ้านกลางสวนยางพาราของนายจ้าง ทุกวันพอจะออกไปกรีดยางตั้งแต่เช้ากลับมาอีกทีในช่วงดึก ทำให้น้องพบต้องใช้ชีวิตโดยลำพังเป็นประจำ และมักใช้ช่วงเวลาว่างหลังเลิกเรียนช่วยงานต่างๆเพื่อรอคอยพ่อกลับ กลับไปเยี่ยมบ้านลูกศิษย์ เราเห็นสภาพ ชีวิตความเป็นอยู่ เขาอยากให้เขามีคุณภาพชีวิตที่ดีขึ้น เคยถามเขาถึงเป้าหมายในชีวิตเขาบอกว่าไม่รู้เขาว่าโลกของภพ มีแค่โรงเรียน แล้วก็สวนยาง เขาไม่มีทีวีเขาไม่มีโทรศัพท์ เขาไม่มีสื่ออะไรที่จะสามารถเปิดโลกให้เขาได้แม้แต่ไฟในห้องนอนเขาก็ยัง เด็กคนหนึ่งที่ต้องใช้ชีวิตอย่างยากลำบาก ขาดแคลนอุปกรณ์การเรียนรู้ที่บ้าน ขณะเดียวกันในการเรียนรู้ที่โรงเรียนต้องพบและเพื่อนๆอีกมากมายก็ยังต้องรอ หอยที่จะใช้อุปกรณ์ดิจิตอลอีกเช่นกัน เนื่องด้วยโรงเรียนเรานี่เป็นโรงเรียนขยายโอกาสของเราส่วนหนึ่งมาจากครอบครัวที่ยากจน การใช้คอมพิวเตอร์ในข้อใดไม่มีโอกาส ในห้องนี้ก็ร่วม 10 ปีมาแล้วบางส่วนมันไม่สมประกอบ คำให้การจาก กิจกรรมการเรียนการสอนแบบนี้ลำบาก ที่เรียนออนไลน์บางครั้งเด็กเราก็ไม่มีโอกาส ในช่วง covid จัดการเรียนรู้แบบ on Hand ค่ะข้อจำกัดของเรื่องของนักเรียนไม่มีสื่อ เด็กเรียนรู้ได้ ไม่เต็มที่ค่ะ ก็อยาก คอมพิวเตอร์อะไรก็ได้ครับที่มันพอช่วยได้ รายการเรื่องเรียน notebook ตัวนี้มันสามารถเปลี่ยนวิถีชีวิตของเขามันถึงเวลาแล้วล่ะ เราน่าจะ ช่วยกันเปลี่ยนแปล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ARIN_ซุปตาร์ พาตะลุย รีรัน</dc:title>
  <dc:creator/>
  <cp:keywords/>
  <dcterms:created xsi:type="dcterms:W3CDTF">2024-01-04T02:48:53Z</dcterms:created>
  <dcterms:modified xsi:type="dcterms:W3CDTF">2024-01-04T02: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 พฤษจิกายน 2566 เวลา 09.00 น.</vt:lpwstr>
  </property>
  <property fmtid="{D5CDD505-2E9C-101B-9397-08002B2CF9AE}" pid="3" name="subtitle">
    <vt:lpwstr/>
  </property>
</Properties>
</file>